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49667D69" w14:textId="1DA9F945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proofErr w:type="spellStart"/>
      <w:r w:rsidRPr="00EA7693">
        <w:rPr>
          <w:lang w:val="bg-BG"/>
        </w:rPr>
        <w:t>Problem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exercis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and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homework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</w:t>
      </w:r>
      <w:hyperlink r:id="rId8" w:history="1">
        <w:proofErr w:type="spellStart"/>
        <w:r w:rsidRPr="00EA7693">
          <w:rPr>
            <w:rStyle w:val="InternetLink"/>
            <w:lang w:val="bg-BG"/>
          </w:rPr>
          <w:t>Python</w:t>
        </w:r>
        <w:proofErr w:type="spellEnd"/>
        <w:r w:rsidRPr="00EA7693">
          <w:rPr>
            <w:rStyle w:val="InternetLink"/>
            <w:lang w:val="bg-BG"/>
          </w:rPr>
          <w:t xml:space="preserve"> Fundamentals </w:t>
        </w:r>
        <w:proofErr w:type="spellStart"/>
        <w:r w:rsidRPr="00EA7693">
          <w:rPr>
            <w:rStyle w:val="InternetLink"/>
            <w:lang w:val="bg-BG"/>
          </w:rPr>
          <w:t>Course</w:t>
        </w:r>
        <w:proofErr w:type="spellEnd"/>
        <w:r w:rsidRPr="00EA7693">
          <w:rPr>
            <w:rStyle w:val="InternetLink"/>
            <w:lang w:val="bg-BG"/>
          </w:rPr>
          <w:t xml:space="preserve"> @SoftUni</w:t>
        </w:r>
      </w:hyperlink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proofErr w:type="spellStart"/>
      <w:r w:rsidRPr="00EA7693">
        <w:rPr>
          <w:lang w:val="bg-BG"/>
        </w:rPr>
        <w:t>Submit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you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olution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in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SoftUni </w:t>
      </w:r>
      <w:proofErr w:type="spellStart"/>
      <w:r w:rsidRPr="00EA7693">
        <w:rPr>
          <w:lang w:val="bg-BG"/>
        </w:rPr>
        <w:t>judg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ystem</w:t>
      </w:r>
      <w:proofErr w:type="spellEnd"/>
      <w:r w:rsidRPr="00EA7693">
        <w:rPr>
          <w:lang w:val="bg-BG"/>
        </w:rPr>
        <w:t xml:space="preserve"> at </w:t>
      </w:r>
      <w:hyperlink r:id="rId9" w:history="1">
        <w:r w:rsidR="00B23F65">
          <w:rPr>
            <w:rStyle w:val="InternetLink"/>
            <w:lang w:val="bg-BG"/>
          </w:rPr>
          <w:t>https://ju</w:t>
        </w:r>
        <w:r w:rsidR="00B23F65">
          <w:rPr>
            <w:rStyle w:val="InternetLink"/>
            <w:lang w:val="bg-BG"/>
          </w:rPr>
          <w:t>d</w:t>
        </w:r>
        <w:r w:rsidR="00B23F65">
          <w:rPr>
            <w:rStyle w:val="InternetLink"/>
            <w:lang w:val="bg-BG"/>
          </w:rPr>
          <w:t>ge.softuni.org/Contests/1722</w:t>
        </w:r>
      </w:hyperlink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081C411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5671"/>
      </w:tblGrid>
      <w:tr w:rsidR="00BD1A07" w14:paraId="2B9CF95B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7</w:t>
            </w:r>
          </w:p>
          <w:p w14:paraId="4643102A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5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4</w:t>
            </w:r>
          </w:p>
          <w:p w14:paraId="22C94283" w14:textId="77777777" w:rsidR="00BD1A07" w:rsidRDefault="00BD1A07">
            <w:pPr>
              <w:spacing w:before="0" w:after="0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  <w:tc>
          <w:tcPr>
            <w:tcW w:w="5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0</w:t>
            </w:r>
          </w:p>
          <w:p w14:paraId="7C0FB771" w14:textId="77777777" w:rsidR="00BD1A07" w:rsidRDefault="00BD1A07">
            <w:pPr>
              <w:spacing w:before="0" w:after="0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5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064B837" wp14:editId="32A3FAAF">
            <wp:extent cx="1363980" cy="27432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BD1A07">
      <w:pPr>
        <w:ind w:firstLine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BD47A" wp14:editId="4F674D01">
            <wp:extent cx="4709160" cy="2590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20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416"/>
        <w:gridCol w:w="2979"/>
      </w:tblGrid>
      <w:tr w:rsidR="00BD1A07" w14:paraId="7781CEC1" w14:textId="77777777" w:rsidTr="00BD1A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BD1A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</w:t>
            </w:r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t>60</w:t>
            </w:r>
          </w:p>
          <w:p w14:paraId="6357563D" w14:textId="77777777" w:rsidR="00BD1A07" w:rsidRDefault="00BD1A07">
            <w:pPr>
              <w:spacing w:before="0" w:after="0"/>
            </w:pPr>
            <w: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Default="00BD1A07">
            <w:pPr>
              <w:spacing w:before="0" w:after="0"/>
            </w:pPr>
            <w: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t>69</w:t>
            </w:r>
          </w:p>
          <w:p w14:paraId="149FAA13" w14:textId="77777777" w:rsidR="00BD1A07" w:rsidRDefault="00BD1A07">
            <w:pPr>
              <w:spacing w:before="0" w:after="0"/>
            </w:pPr>
            <w: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Default="00BD1A07">
            <w:pPr>
              <w:spacing w:before="0" w:after="0"/>
            </w:pPr>
            <w: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t>97</w:t>
            </w:r>
          </w:p>
          <w:p w14:paraId="4505EE55" w14:textId="77777777" w:rsidR="00BD1A07" w:rsidRDefault="00BD1A07">
            <w:pPr>
              <w:spacing w:before="0" w:after="0"/>
            </w:pPr>
            <w: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Default="00BD1A07">
            <w:pPr>
              <w:spacing w:before="0" w:after="0"/>
            </w:pPr>
            <w: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03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</w:tblGrid>
      <w:tr w:rsidR="00BD1A07" w14:paraId="72E5FF0D" w14:textId="77777777" w:rsidTr="00BD1A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3202F56B" w14:textId="77777777" w:rsidTr="00BD1A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bCs/>
              </w:rPr>
              <w:t>3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ba</w:t>
            </w:r>
          </w:p>
          <w:p w14:paraId="64FF0CF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bb</w:t>
            </w:r>
          </w:p>
          <w:p w14:paraId="27A02F2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ca</w:t>
            </w:r>
          </w:p>
          <w:p w14:paraId="7EC2A74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cc</w:t>
            </w:r>
          </w:p>
          <w:p w14:paraId="722E70B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a</w:t>
            </w:r>
          </w:p>
          <w:p w14:paraId="7AA819DD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</w:t>
            </w:r>
          </w:p>
          <w:p w14:paraId="6035B1A4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cc</w:t>
            </w:r>
          </w:p>
          <w:p w14:paraId="5E8FB77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b</w:t>
            </w:r>
          </w:p>
          <w:p w14:paraId="13B14DE6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ba</w:t>
            </w:r>
          </w:p>
          <w:p w14:paraId="4D8F56D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cc</w:t>
            </w:r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12EC2B" wp14:editId="193960AD">
            <wp:extent cx="2819400" cy="632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AFAE8AA" wp14:editId="1BAC68A8">
            <wp:extent cx="4686300" cy="228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BD1A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BD1A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tbl>
      <w:tblPr>
        <w:tblStyle w:val="TableGrid"/>
        <w:tblW w:w="81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CD720E9" w14:textId="77777777" w:rsidTr="00BD1A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69D2B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C6DAF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CB90BF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7CC6D4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E48BE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1E3CB4A6" w14:textId="77777777" w:rsidTr="00BD1A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6733F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3C50013E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44C7AB1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650BC9F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104FF7A1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6DB885E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F0B76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45D8C16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6C9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B2F5EE1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7B3E8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669DA0C6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482DAF6F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BB0178F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4D848172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6CA9A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55776E21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61C8CF50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6FC61C68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lastRenderedPageBreak/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BD1A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E56BC81" w14:textId="77777777" w:rsidR="00BD1A07" w:rsidRDefault="00BD1A07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08A6C3F" w14:textId="77777777" w:rsidR="00BD1A07" w:rsidRDefault="00BD1A07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BD1A07">
        <w:trPr>
          <w:trHeight w:val="406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1E91D573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BB655A6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004B3857" w14:textId="77777777" w:rsidTr="00BD1A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79238C" w14:textId="77777777" w:rsidR="00BD1A07" w:rsidRDefault="00BD1A07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56D33" w14:textId="77777777" w:rsidR="00BD1A07" w:rsidRDefault="00BD1A07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68AF962B" w14:textId="77777777" w:rsidTr="00BD1A07">
        <w:trPr>
          <w:trHeight w:val="406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330549B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>
        <w:rPr>
          <w:i/>
          <w:iCs/>
        </w:rPr>
        <w:t xml:space="preserve">which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5AA2E594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1E5FC2">
        <w:rPr>
          <w:rStyle w:val="CodeChar"/>
        </w:rPr>
        <w:t>“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1E5FC2">
        <w:rPr>
          <w:rStyle w:val="CodeChar"/>
        </w:rPr>
        <w:t>”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Default="00BD1A07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Default="00BD1A07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Default="00BD1A07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Default="00BD1A07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Default="00BD1A07">
            <w:pPr>
              <w:spacing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BD1A07" w14:paraId="72ADA8BB" w14:textId="77777777" w:rsidTr="00BD1A07">
        <w:trPr>
          <w:trHeight w:val="2078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rashed helmet -&gt; 3 times</w:t>
            </w:r>
          </w:p>
          <w:p w14:paraId="45AEEDF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rashed sword -&gt; 2 times</w:t>
            </w:r>
          </w:p>
          <w:p w14:paraId="62EC612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: 6 + 6 + 4 = 16.00 aureus;</w:t>
            </w:r>
          </w:p>
        </w:tc>
      </w:tr>
      <w:tr w:rsidR="00BD1A07" w14:paraId="0E4FAAD0" w14:textId="77777777" w:rsidTr="00BD1A07">
        <w:trPr>
          <w:trHeight w:val="2078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A80CA" w14:textId="77777777" w:rsidR="00976FB4" w:rsidRDefault="00976FB4" w:rsidP="008068A2">
      <w:pPr>
        <w:spacing w:after="0" w:line="240" w:lineRule="auto"/>
      </w:pPr>
      <w:r>
        <w:separator/>
      </w:r>
    </w:p>
  </w:endnote>
  <w:endnote w:type="continuationSeparator" w:id="0">
    <w:p w14:paraId="79A7E977" w14:textId="77777777" w:rsidR="00976FB4" w:rsidRDefault="00976F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7D7B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5D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5D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7D7B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5D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5D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CF3F3" w14:textId="77777777" w:rsidR="00976FB4" w:rsidRDefault="00976FB4" w:rsidP="008068A2">
      <w:pPr>
        <w:spacing w:after="0" w:line="240" w:lineRule="auto"/>
      </w:pPr>
      <w:r>
        <w:separator/>
      </w:r>
    </w:p>
  </w:footnote>
  <w:footnote w:type="continuationSeparator" w:id="0">
    <w:p w14:paraId="38818E2A" w14:textId="77777777" w:rsidR="00976FB4" w:rsidRDefault="00976F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9"/>
  </w:num>
  <w:num w:numId="4">
    <w:abstractNumId w:val="29"/>
  </w:num>
  <w:num w:numId="5">
    <w:abstractNumId w:val="30"/>
  </w:num>
  <w:num w:numId="6">
    <w:abstractNumId w:val="37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6"/>
  </w:num>
  <w:num w:numId="15">
    <w:abstractNumId w:val="10"/>
  </w:num>
  <w:num w:numId="16">
    <w:abstractNumId w:val="44"/>
  </w:num>
  <w:num w:numId="17">
    <w:abstractNumId w:val="28"/>
  </w:num>
  <w:num w:numId="18">
    <w:abstractNumId w:val="48"/>
  </w:num>
  <w:num w:numId="19">
    <w:abstractNumId w:val="38"/>
  </w:num>
  <w:num w:numId="20">
    <w:abstractNumId w:val="21"/>
  </w:num>
  <w:num w:numId="21">
    <w:abstractNumId w:val="34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40"/>
  </w:num>
  <w:num w:numId="28">
    <w:abstractNumId w:val="19"/>
  </w:num>
  <w:num w:numId="29">
    <w:abstractNumId w:val="47"/>
  </w:num>
  <w:num w:numId="30">
    <w:abstractNumId w:val="23"/>
  </w:num>
  <w:num w:numId="31">
    <w:abstractNumId w:val="11"/>
  </w:num>
  <w:num w:numId="32">
    <w:abstractNumId w:val="39"/>
  </w:num>
  <w:num w:numId="33">
    <w:abstractNumId w:val="45"/>
  </w:num>
  <w:num w:numId="34">
    <w:abstractNumId w:val="25"/>
  </w:num>
  <w:num w:numId="35">
    <w:abstractNumId w:val="46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2"/>
  </w:num>
  <w:num w:numId="42">
    <w:abstractNumId w:val="42"/>
  </w:num>
  <w:num w:numId="43">
    <w:abstractNumId w:val="35"/>
  </w:num>
  <w:num w:numId="44">
    <w:abstractNumId w:val="5"/>
  </w:num>
  <w:num w:numId="45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</w:num>
  <w:num w:numId="47">
    <w:abstractNumId w:val="18"/>
  </w:num>
  <w:num w:numId="48">
    <w:abstractNumId w:val="43"/>
  </w:num>
  <w:num w:numId="49">
    <w:abstractNumId w:val="33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AUArBKeoCwAAAA="/>
  </w:docVars>
  <w:rsids>
    <w:rsidRoot w:val="008068A2"/>
    <w:rsid w:val="000006BB"/>
    <w:rsid w:val="00002C1C"/>
    <w:rsid w:val="00007044"/>
    <w:rsid w:val="0001451E"/>
    <w:rsid w:val="00016F0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C75BEF-C2DD-4603-8C5F-70B81F275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7</Pages>
  <Words>1177</Words>
  <Characters>67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0</cp:revision>
  <cp:lastPrinted>2015-10-26T22:35:00Z</cp:lastPrinted>
  <dcterms:created xsi:type="dcterms:W3CDTF">2019-11-12T12:29:00Z</dcterms:created>
  <dcterms:modified xsi:type="dcterms:W3CDTF">2021-09-28T14:54:00Z</dcterms:modified>
  <cp:category>computer programming;programming;software development;software engineering</cp:category>
</cp:coreProperties>
</file>